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བྱེད་པ་ཡིན་ནོ། །ཚད་མ་རྣམས་ལ་ནི་ཚད་མ་མེད་དེ་མར་མེ་ནི་འཕྲད་པའམ་མ་འཕྲད་པའི་མུན་པ་གསལ་བར་</w:t>
      </w:r>
      <w:r>
        <w:rPr>
          <w:rStyle w:val="FootnoteReference"/>
        </w:rPr>
        <w:footnoteReference w:id="23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4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5"/>
      </w:r>
      <w:r>
        <w:t xml:space="preserve">མི་འཐད་དོ། །དགག་པ་གྲུབ་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26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27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བལ་བ་ཛ་</w:t>
      </w:r>
      <w:r>
        <w:rPr>
          <w:rStyle w:val="FootnoteReference"/>
        </w:rPr>
        <w:footnoteReference w:id="28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བརྡ་བྱས་པའི་མིང་དག་ནི་རྣམ་པ་དུ་མར་མཐོང་བའི་ཕྱིར་རོ། །འཇིག་རྟེན་པའི་མཁས་པ་དག་ཀྱང་རྗོད་པར་བྱེད་པ་དང་བརྗོད་པར་བྱ་བ་དུ་མར་སྦྱོར་བར་མཐོང་བའི་ཕྱིར། རྗོད་པར་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བ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29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0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31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32"/>
      </w:r>
      <w:r>
        <w:t xml:space="preserve">ནི་མེད་དོ</w:t>
      </w:r>
      <w:r>
        <w:rPr>
          <w:rStyle w:val="FootnoteReference"/>
        </w:rPr>
        <w:footnoteReference w:id="33"/>
      </w:r>
      <w:r>
        <w:t xml:space="preserve">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34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35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36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ྩ་བལ་བ་ཛ། བྱུང་ཡང་། རྩྭ་བལ་བ་ཛ། ཞེས་བཅོས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་དེ། བྱུང་ཡང་། མེད་དོ། ཞེས་བཅོས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868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2Z</dcterms:created>
  <dcterms:modified xsi:type="dcterms:W3CDTF">2017-04-09T10:37:52Z</dcterms:modified>
</cp:coreProperties>
</file>